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FDE6DF" w14:textId="0C410C1D" w:rsidR="001B20EA" w:rsidRDefault="002D3D54" w:rsidP="002D3D5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ME</w:t>
      </w:r>
    </w:p>
    <w:p w14:paraId="13145452" w14:textId="39B7448F" w:rsidR="002D3D54" w:rsidRDefault="002D3D54" w:rsidP="002D3D54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Aqbah Butt</w:t>
      </w:r>
    </w:p>
    <w:p w14:paraId="64E88115" w14:textId="77777777" w:rsidR="002D3D54" w:rsidRDefault="002D3D54" w:rsidP="002D3D54">
      <w:pPr>
        <w:spacing w:line="480" w:lineRule="auto"/>
        <w:jc w:val="center"/>
        <w:rPr>
          <w:rFonts w:ascii="Times New Roman" w:hAnsi="Times New Roman" w:cs="Times New Roman"/>
        </w:rPr>
      </w:pPr>
    </w:p>
    <w:p w14:paraId="73197C2A" w14:textId="740DCEFD" w:rsidR="002D3D54" w:rsidRDefault="00055188" w:rsidP="002D3D5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view of the Project</w:t>
      </w:r>
    </w:p>
    <w:p w14:paraId="0AD4A5E8" w14:textId="6ACF2B5D" w:rsidR="00055188" w:rsidRDefault="00055188" w:rsidP="002D3D5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Grazioso Salvare, a global rescue-animal training organization, this project provides a fully functional dashboard. The dashboard allows users to find dogs who would make suitable search-and-rescue training candidates by integrating with a MongoDB database that contains shelter data from the Austin Animal Center.</w:t>
      </w:r>
    </w:p>
    <w:p w14:paraId="56C95E12" w14:textId="77777777" w:rsidR="00055188" w:rsidRDefault="00055188" w:rsidP="002D3D54">
      <w:pPr>
        <w:spacing w:line="480" w:lineRule="auto"/>
        <w:rPr>
          <w:rFonts w:ascii="Times New Roman" w:hAnsi="Times New Roman" w:cs="Times New Roman"/>
        </w:rPr>
      </w:pPr>
    </w:p>
    <w:p w14:paraId="25EC9DD8" w14:textId="77777777" w:rsidR="00055188" w:rsidRDefault="00055188" w:rsidP="002D3D5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shboard provides:</w:t>
      </w:r>
    </w:p>
    <w:p w14:paraId="500087DB" w14:textId="77777777" w:rsidR="00055188" w:rsidRDefault="00055188" w:rsidP="000551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active filtering options to swiftly identify dogs based on rescue profiles (water rescue, mountain/wilderness, disaster/individual tracking).</w:t>
      </w:r>
    </w:p>
    <w:p w14:paraId="0F3F9056" w14:textId="77777777" w:rsidR="00055188" w:rsidRDefault="00055188" w:rsidP="000551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 interactive table of data that reacts to filters in real time.</w:t>
      </w:r>
    </w:p>
    <w:p w14:paraId="136C61AC" w14:textId="77777777" w:rsidR="00055188" w:rsidRDefault="00055188" w:rsidP="000551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geolocation map that uses the latitude and longitude of specific animals to plot them on a leaflet map.</w:t>
      </w:r>
    </w:p>
    <w:p w14:paraId="2D8B0FB8" w14:textId="77777777" w:rsidR="00055188" w:rsidRDefault="00055188" w:rsidP="000551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eed distribution is dynamically updated by filter settings and displayed in a pie chart. </w:t>
      </w:r>
    </w:p>
    <w:p w14:paraId="3FD49488" w14:textId="77777777" w:rsidR="00055188" w:rsidRDefault="00055188" w:rsidP="000551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razioso Salvare logo and a unique identifier for the developer.</w:t>
      </w:r>
    </w:p>
    <w:p w14:paraId="30F36311" w14:textId="77777777" w:rsidR="00055188" w:rsidRDefault="00055188" w:rsidP="00055188">
      <w:pPr>
        <w:spacing w:line="480" w:lineRule="auto"/>
        <w:rPr>
          <w:rFonts w:ascii="Times New Roman" w:hAnsi="Times New Roman" w:cs="Times New Roman"/>
        </w:rPr>
      </w:pPr>
    </w:p>
    <w:p w14:paraId="10305FB9" w14:textId="3CB7985C" w:rsidR="00055188" w:rsidRDefault="00055188" w:rsidP="00055188">
      <w:pPr>
        <w:spacing w:line="480" w:lineRule="auto"/>
        <w:rPr>
          <w:rFonts w:ascii="Times New Roman" w:hAnsi="Times New Roman" w:cs="Times New Roman"/>
        </w:rPr>
      </w:pPr>
    </w:p>
    <w:p w14:paraId="1DA27D25" w14:textId="38C4353E" w:rsidR="00055188" w:rsidRDefault="00055188" w:rsidP="00055188">
      <w:pPr>
        <w:spacing w:line="480" w:lineRule="auto"/>
        <w:rPr>
          <w:rFonts w:ascii="Times New Roman" w:hAnsi="Times New Roman" w:cs="Times New Roman"/>
        </w:rPr>
      </w:pPr>
    </w:p>
    <w:p w14:paraId="212C96E2" w14:textId="77777777" w:rsidR="00055188" w:rsidRDefault="00055188" w:rsidP="00055188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creenshots of the Dashboard with different filters applied.</w:t>
      </w:r>
    </w:p>
    <w:p w14:paraId="3C797199" w14:textId="77777777" w:rsidR="005F73F7" w:rsidRDefault="00055188" w:rsidP="0005518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ter Rescue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noProof/>
        </w:rPr>
        <w:drawing>
          <wp:inline distT="0" distB="0" distL="0" distR="0" wp14:anchorId="343486D5" wp14:editId="5B960FE1">
            <wp:extent cx="3884129" cy="1637969"/>
            <wp:effectExtent l="0" t="0" r="2540" b="635"/>
            <wp:docPr id="484150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150365" name="Picture 48415036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4135" cy="164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4B43D995" wp14:editId="1165D934">
            <wp:extent cx="3581900" cy="1724266"/>
            <wp:effectExtent l="0" t="0" r="0" b="9525"/>
            <wp:docPr id="17610795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79520" name="Picture 176107952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220DA94C" wp14:editId="0B1CF7EF">
            <wp:extent cx="3706129" cy="1979875"/>
            <wp:effectExtent l="0" t="0" r="0" b="1905"/>
            <wp:docPr id="4162182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218258" name="Picture 41621825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864" cy="1983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CA8AA" w14:textId="1F9ABA3D" w:rsidR="002522BB" w:rsidRDefault="005F73F7" w:rsidP="002522B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ountain or Wilderness Rescue</w:t>
      </w:r>
      <w:r>
        <w:rPr>
          <w:rFonts w:ascii="Times New Roman" w:hAnsi="Times New Roman" w:cs="Times New Roman"/>
        </w:rPr>
        <w:br/>
      </w:r>
      <w:r w:rsidR="002522BB">
        <w:rPr>
          <w:rFonts w:ascii="Times New Roman" w:hAnsi="Times New Roman" w:cs="Times New Roman"/>
          <w:noProof/>
        </w:rPr>
        <w:drawing>
          <wp:inline distT="0" distB="0" distL="0" distR="0" wp14:anchorId="155458FE" wp14:editId="229FA950">
            <wp:extent cx="5353797" cy="2276793"/>
            <wp:effectExtent l="0" t="0" r="0" b="9525"/>
            <wp:docPr id="739824037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824037" name="Picture 4" descr="A screenshot of a compute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22BB">
        <w:rPr>
          <w:rFonts w:ascii="Times New Roman" w:hAnsi="Times New Roman" w:cs="Times New Roman"/>
          <w:noProof/>
        </w:rPr>
        <w:drawing>
          <wp:inline distT="0" distB="0" distL="0" distR="0" wp14:anchorId="4297927E" wp14:editId="0B51A0C4">
            <wp:extent cx="4667901" cy="2314898"/>
            <wp:effectExtent l="0" t="0" r="0" b="9525"/>
            <wp:docPr id="1226645068" name="Picture 5" descr="A colorful circle with numbers and a circle in the midd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645068" name="Picture 5" descr="A colorful circle with numbers and a circle in the middle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22BB">
        <w:rPr>
          <w:rFonts w:ascii="Times New Roman" w:hAnsi="Times New Roman" w:cs="Times New Roman"/>
          <w:noProof/>
        </w:rPr>
        <w:drawing>
          <wp:inline distT="0" distB="0" distL="0" distR="0" wp14:anchorId="0BD13C66" wp14:editId="2D91D2D0">
            <wp:extent cx="5334744" cy="2210108"/>
            <wp:effectExtent l="0" t="0" r="0" b="0"/>
            <wp:docPr id="967475588" name="Picture 6" descr="A map with a blue p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475588" name="Picture 6" descr="A map with a blue pin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22BB">
        <w:rPr>
          <w:rFonts w:ascii="Times New Roman" w:hAnsi="Times New Roman" w:cs="Times New Roman"/>
        </w:rPr>
        <w:br/>
      </w:r>
      <w:r w:rsidR="002522BB">
        <w:rPr>
          <w:rFonts w:ascii="Times New Roman" w:hAnsi="Times New Roman" w:cs="Times New Roman"/>
        </w:rPr>
        <w:br/>
      </w:r>
    </w:p>
    <w:p w14:paraId="296BE0F2" w14:textId="77777777" w:rsidR="00D03513" w:rsidRDefault="00D03513" w:rsidP="002522B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isaster or Individual Tracking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noProof/>
        </w:rPr>
        <w:drawing>
          <wp:inline distT="0" distB="0" distL="0" distR="0" wp14:anchorId="226D4B01" wp14:editId="6719930D">
            <wp:extent cx="5363323" cy="2248214"/>
            <wp:effectExtent l="0" t="0" r="0" b="0"/>
            <wp:docPr id="1275772827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772827" name="Picture 7" descr="A screenshot of a computer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4EFE9EC0" wp14:editId="75759153">
            <wp:extent cx="4810796" cy="2295845"/>
            <wp:effectExtent l="0" t="0" r="8890" b="9525"/>
            <wp:docPr id="1560983057" name="Picture 8" descr="A pie chart with numbers and a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983057" name="Picture 8" descr="A pie chart with numbers and a circle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017CB4B5" wp14:editId="6C4E4284">
            <wp:extent cx="5249008" cy="1819529"/>
            <wp:effectExtent l="0" t="0" r="8890" b="9525"/>
            <wp:docPr id="259873243" name="Picture 9" descr="A map with a location p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73243" name="Picture 9" descr="A map with a location pin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</w:p>
    <w:p w14:paraId="3B1643B7" w14:textId="77777777" w:rsidR="004405D6" w:rsidRDefault="000054F0" w:rsidP="002522B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set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noProof/>
        </w:rPr>
        <w:drawing>
          <wp:inline distT="0" distB="0" distL="0" distR="0" wp14:anchorId="16588E92" wp14:editId="4A8E601E">
            <wp:extent cx="5468113" cy="2324424"/>
            <wp:effectExtent l="0" t="0" r="0" b="0"/>
            <wp:docPr id="2052498304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498304" name="Picture 10" descr="A screenshot of a computer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2919CEC0" wp14:editId="49A19B60">
            <wp:extent cx="3505689" cy="1705213"/>
            <wp:effectExtent l="0" t="0" r="0" b="9525"/>
            <wp:docPr id="802170529" name="Picture 11" descr="A colorful pie chart with numbers and a few different colored circl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170529" name="Picture 11" descr="A colorful pie chart with numbers and a few different colored circles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20695B8B" wp14:editId="12661F59">
            <wp:extent cx="4963218" cy="2295845"/>
            <wp:effectExtent l="0" t="0" r="8890" b="9525"/>
            <wp:docPr id="1397489547" name="Picture 12" descr="A map with a location p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489547" name="Picture 12" descr="A map with a location pin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EA92F" w14:textId="77777777" w:rsidR="004405D6" w:rsidRDefault="004405D6" w:rsidP="004405D6">
      <w:pPr>
        <w:spacing w:line="480" w:lineRule="auto"/>
        <w:rPr>
          <w:rFonts w:ascii="Times New Roman" w:hAnsi="Times New Roman" w:cs="Times New Roman"/>
        </w:rPr>
      </w:pPr>
    </w:p>
    <w:p w14:paraId="60FC08BB" w14:textId="77777777" w:rsidR="003C7CE6" w:rsidRDefault="003C7CE6" w:rsidP="004405D6">
      <w:pPr>
        <w:spacing w:line="480" w:lineRule="auto"/>
        <w:rPr>
          <w:rFonts w:ascii="Times New Roman" w:hAnsi="Times New Roman" w:cs="Times New Roman"/>
        </w:rPr>
      </w:pPr>
    </w:p>
    <w:p w14:paraId="6F00670A" w14:textId="77777777" w:rsidR="003C7CE6" w:rsidRDefault="003C7CE6" w:rsidP="004405D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ools Used</w:t>
      </w:r>
    </w:p>
    <w:p w14:paraId="673C8EE1" w14:textId="156B7511" w:rsidR="001E697C" w:rsidRPr="001E697C" w:rsidRDefault="001E697C" w:rsidP="001E697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1E697C">
        <w:rPr>
          <w:rFonts w:ascii="Times New Roman" w:hAnsi="Times New Roman" w:cs="Times New Roman"/>
        </w:rPr>
        <w:t>MongoDB (Database – Model)</w:t>
      </w:r>
    </w:p>
    <w:p w14:paraId="1C95CC2D" w14:textId="77777777" w:rsidR="001E697C" w:rsidRPr="001E697C" w:rsidRDefault="001E697C" w:rsidP="001E697C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1E697C">
        <w:rPr>
          <w:rFonts w:ascii="Times New Roman" w:hAnsi="Times New Roman" w:cs="Times New Roman"/>
        </w:rPr>
        <w:t>Chosen for its flexible, document-based storage format, which matches the JSON-like structure of animal shelter data.</w:t>
      </w:r>
    </w:p>
    <w:p w14:paraId="1620F0F1" w14:textId="77777777" w:rsidR="001E697C" w:rsidRPr="001E697C" w:rsidRDefault="001E697C" w:rsidP="001E697C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1E697C">
        <w:rPr>
          <w:rFonts w:ascii="Times New Roman" w:hAnsi="Times New Roman" w:cs="Times New Roman"/>
        </w:rPr>
        <w:t>Supports complex queries, fast indexing, and works seamlessly with Python via PyMongo.</w:t>
      </w:r>
    </w:p>
    <w:p w14:paraId="3B23FA60" w14:textId="7CBC7120" w:rsidR="003C7CE6" w:rsidRDefault="001E697C" w:rsidP="001E697C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1E697C">
        <w:rPr>
          <w:rFonts w:ascii="Times New Roman" w:hAnsi="Times New Roman" w:cs="Times New Roman"/>
        </w:rPr>
        <w:t>Stores geolocation data (lat/long) used for mapping on the dashboard.</w:t>
      </w:r>
    </w:p>
    <w:p w14:paraId="41FD2A84" w14:textId="612B0EF5" w:rsidR="008F4BE6" w:rsidRDefault="008F4BE6" w:rsidP="008F4B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8F4BE6">
        <w:rPr>
          <w:rFonts w:ascii="Times New Roman" w:hAnsi="Times New Roman" w:cs="Times New Roman"/>
        </w:rPr>
        <w:t>Python &amp; Dash Framework (View + Controller)</w:t>
      </w:r>
    </w:p>
    <w:p w14:paraId="5D8FFFB1" w14:textId="327251AD" w:rsidR="008F4BE6" w:rsidRDefault="008F4BE6" w:rsidP="008F4BE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8F4BE6">
        <w:rPr>
          <w:rFonts w:ascii="Times New Roman" w:hAnsi="Times New Roman" w:cs="Times New Roman"/>
        </w:rPr>
        <w:t>Dash provides a reactive framework for building data dashboards with minimal code.</w:t>
      </w:r>
    </w:p>
    <w:p w14:paraId="28584DD2" w14:textId="10034F34" w:rsidR="008F4BE6" w:rsidRDefault="008F4BE6" w:rsidP="008F4BE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8F4BE6">
        <w:rPr>
          <w:rFonts w:ascii="Times New Roman" w:hAnsi="Times New Roman" w:cs="Times New Roman"/>
        </w:rPr>
        <w:t>Supports integration of tables (dash_table), charts (plotly.express), and maps (dash_leaflet).</w:t>
      </w:r>
    </w:p>
    <w:p w14:paraId="74DB8A66" w14:textId="4BEEC827" w:rsidR="008F4BE6" w:rsidRDefault="008F4BE6" w:rsidP="008F4BE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8F4BE6">
        <w:rPr>
          <w:rFonts w:ascii="Times New Roman" w:hAnsi="Times New Roman" w:cs="Times New Roman"/>
        </w:rPr>
        <w:t>Callback structure ensures MVC separation: filters act as the controller, MongoDB queries provide the model, and widgets act as the view.</w:t>
      </w:r>
    </w:p>
    <w:p w14:paraId="56419D97" w14:textId="4C25D1B1" w:rsidR="008F4BE6" w:rsidRDefault="008F4BE6" w:rsidP="008F4B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8F4BE6">
        <w:rPr>
          <w:rFonts w:ascii="Times New Roman" w:hAnsi="Times New Roman" w:cs="Times New Roman"/>
        </w:rPr>
        <w:t>Dash Leaflet</w:t>
      </w:r>
    </w:p>
    <w:p w14:paraId="746A7213" w14:textId="03599D3D" w:rsidR="008F4BE6" w:rsidRDefault="008F4BE6" w:rsidP="008F4BE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8F4BE6">
        <w:rPr>
          <w:rFonts w:ascii="Times New Roman" w:hAnsi="Times New Roman" w:cs="Times New Roman"/>
        </w:rPr>
        <w:t>Used for rendering the geolocation map, providing an intuitive visualization of where the animals are located.</w:t>
      </w:r>
    </w:p>
    <w:p w14:paraId="1DD6384B" w14:textId="4E552C55" w:rsidR="008F4BE6" w:rsidRDefault="00BA1D5A" w:rsidP="008F4B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BA1D5A">
        <w:rPr>
          <w:rFonts w:ascii="Times New Roman" w:hAnsi="Times New Roman" w:cs="Times New Roman"/>
        </w:rPr>
        <w:t>Plotly Express</w:t>
      </w:r>
    </w:p>
    <w:p w14:paraId="76192E41" w14:textId="7ADC5B6F" w:rsidR="00BA1D5A" w:rsidRDefault="00BA1D5A" w:rsidP="00BA1D5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BA1D5A">
        <w:rPr>
          <w:rFonts w:ascii="Times New Roman" w:hAnsi="Times New Roman" w:cs="Times New Roman"/>
        </w:rPr>
        <w:t>Used to create dynamic charts (pie chart of breeds).</w:t>
      </w:r>
    </w:p>
    <w:p w14:paraId="67EF4518" w14:textId="67099219" w:rsidR="00BA1D5A" w:rsidRDefault="00BA1D5A" w:rsidP="00BA1D5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BA1D5A">
        <w:rPr>
          <w:rFonts w:ascii="Times New Roman" w:hAnsi="Times New Roman" w:cs="Times New Roman"/>
        </w:rPr>
        <w:t>JupyterDash</w:t>
      </w:r>
    </w:p>
    <w:p w14:paraId="4CCFE100" w14:textId="0C87C6CF" w:rsidR="00BA1D5A" w:rsidRDefault="00BA1D5A" w:rsidP="00BA1D5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BA1D5A">
        <w:rPr>
          <w:rFonts w:ascii="Times New Roman" w:hAnsi="Times New Roman" w:cs="Times New Roman"/>
        </w:rPr>
        <w:t>Allows running the dashboard interactively in a Jupyter Notebook environment.</w:t>
      </w:r>
    </w:p>
    <w:p w14:paraId="43E1FAE0" w14:textId="77777777" w:rsidR="00BA1D5A" w:rsidRDefault="00BA1D5A" w:rsidP="00BA1D5A">
      <w:pPr>
        <w:spacing w:line="480" w:lineRule="auto"/>
        <w:rPr>
          <w:rFonts w:ascii="Times New Roman" w:hAnsi="Times New Roman" w:cs="Times New Roman"/>
        </w:rPr>
      </w:pPr>
    </w:p>
    <w:p w14:paraId="71AAF61E" w14:textId="77777777" w:rsidR="00BA1D5A" w:rsidRDefault="00BA1D5A" w:rsidP="00BA1D5A">
      <w:pPr>
        <w:spacing w:line="480" w:lineRule="auto"/>
        <w:rPr>
          <w:rFonts w:ascii="Times New Roman" w:hAnsi="Times New Roman" w:cs="Times New Roman"/>
        </w:rPr>
      </w:pPr>
    </w:p>
    <w:p w14:paraId="06A9A807" w14:textId="17023A94" w:rsidR="00BA1D5A" w:rsidRDefault="00BA1D5A" w:rsidP="00BA1D5A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roject Setup and Steps Taken</w:t>
      </w:r>
    </w:p>
    <w:p w14:paraId="21CD2B46" w14:textId="7D0B2730" w:rsidR="00BA1D5A" w:rsidRDefault="00F37DA8" w:rsidP="00F37DA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</w:rPr>
      </w:pPr>
      <w:r w:rsidRPr="00F37DA8">
        <w:rPr>
          <w:rFonts w:ascii="Times New Roman" w:hAnsi="Times New Roman" w:cs="Times New Roman"/>
        </w:rPr>
        <w:t>CRUD Python Module (Project One)</w:t>
      </w:r>
    </w:p>
    <w:p w14:paraId="7B63379B" w14:textId="072F1135" w:rsidR="00F37DA8" w:rsidRPr="00F37DA8" w:rsidRDefault="00F37DA8" w:rsidP="00F37DA8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F37DA8">
        <w:rPr>
          <w:rFonts w:ascii="Times New Roman" w:hAnsi="Times New Roman" w:cs="Times New Roman"/>
        </w:rPr>
        <w:t>Developed a Python class (AnimalShelter) with full Create, Read, Update, delete functionality using PyMongo.</w:t>
      </w:r>
    </w:p>
    <w:p w14:paraId="7392CE38" w14:textId="285935F6" w:rsidR="00F37DA8" w:rsidRDefault="00F37DA8" w:rsidP="00F37DA8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F37DA8">
        <w:rPr>
          <w:rFonts w:ascii="Times New Roman" w:hAnsi="Times New Roman" w:cs="Times New Roman"/>
        </w:rPr>
        <w:t>Configured authentication with the aacuser account.</w:t>
      </w:r>
    </w:p>
    <w:p w14:paraId="636E72E4" w14:textId="73E3529C" w:rsidR="00B70172" w:rsidRPr="00B70172" w:rsidRDefault="00B70172" w:rsidP="00B7017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</w:rPr>
      </w:pPr>
      <w:r w:rsidRPr="00B70172">
        <w:rPr>
          <w:rFonts w:ascii="Times New Roman" w:hAnsi="Times New Roman" w:cs="Times New Roman"/>
        </w:rPr>
        <w:t>Dashboard Foundation (Module Five &amp; Six Milestones)</w:t>
      </w:r>
    </w:p>
    <w:p w14:paraId="230181C6" w14:textId="516AAF01" w:rsidR="00B70172" w:rsidRPr="00B70172" w:rsidRDefault="00B70172" w:rsidP="00B70172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B70172">
        <w:rPr>
          <w:rFonts w:ascii="Times New Roman" w:hAnsi="Times New Roman" w:cs="Times New Roman"/>
        </w:rPr>
        <w:t>Implemented login/authentication to MongoDB from the dashboard.</w:t>
      </w:r>
    </w:p>
    <w:p w14:paraId="1D5C188E" w14:textId="2A5DE2B5" w:rsidR="00B70172" w:rsidRPr="00B70172" w:rsidRDefault="00B70172" w:rsidP="00B70172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B70172">
        <w:rPr>
          <w:rFonts w:ascii="Times New Roman" w:hAnsi="Times New Roman" w:cs="Times New Roman"/>
        </w:rPr>
        <w:t>Built the interactive data table showing animal records.</w:t>
      </w:r>
    </w:p>
    <w:p w14:paraId="11446C78" w14:textId="7126CBC9" w:rsidR="00B70172" w:rsidRDefault="00B70172" w:rsidP="00B70172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B70172">
        <w:rPr>
          <w:rFonts w:ascii="Times New Roman" w:hAnsi="Times New Roman" w:cs="Times New Roman"/>
        </w:rPr>
        <w:t>Added the geolocation map with single-row selection support.</w:t>
      </w:r>
    </w:p>
    <w:p w14:paraId="3CC1045C" w14:textId="2B0D22D8" w:rsidR="00313A0E" w:rsidRPr="00313A0E" w:rsidRDefault="00313A0E" w:rsidP="00313A0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</w:rPr>
      </w:pPr>
      <w:r w:rsidRPr="00313A0E">
        <w:rPr>
          <w:rFonts w:ascii="Times New Roman" w:hAnsi="Times New Roman" w:cs="Times New Roman"/>
        </w:rPr>
        <w:t>Project Two Enhancements</w:t>
      </w:r>
    </w:p>
    <w:p w14:paraId="161D4689" w14:textId="1B9B314E" w:rsidR="00313A0E" w:rsidRPr="00313A0E" w:rsidRDefault="00313A0E" w:rsidP="00313A0E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313A0E">
        <w:rPr>
          <w:rFonts w:ascii="Times New Roman" w:hAnsi="Times New Roman" w:cs="Times New Roman"/>
        </w:rPr>
        <w:t>Implemented interactive filter options (radio buttons).</w:t>
      </w:r>
    </w:p>
    <w:p w14:paraId="17E26F94" w14:textId="2C4CA7D5" w:rsidR="00313A0E" w:rsidRPr="00313A0E" w:rsidRDefault="00313A0E" w:rsidP="00313A0E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313A0E">
        <w:rPr>
          <w:rFonts w:ascii="Times New Roman" w:hAnsi="Times New Roman" w:cs="Times New Roman"/>
        </w:rPr>
        <w:t>Linked filters to MongoDB queries via callbacks.</w:t>
      </w:r>
    </w:p>
    <w:p w14:paraId="659E5542" w14:textId="45052DA4" w:rsidR="00313A0E" w:rsidRPr="00313A0E" w:rsidRDefault="00313A0E" w:rsidP="00313A0E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313A0E">
        <w:rPr>
          <w:rFonts w:ascii="Times New Roman" w:hAnsi="Times New Roman" w:cs="Times New Roman"/>
        </w:rPr>
        <w:t>Connected the interactive data table to both the pie chart and geolocation map.</w:t>
      </w:r>
    </w:p>
    <w:p w14:paraId="6D6BB421" w14:textId="385BDD6F" w:rsidR="00313A0E" w:rsidRPr="00313A0E" w:rsidRDefault="00313A0E" w:rsidP="00313A0E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313A0E">
        <w:rPr>
          <w:rFonts w:ascii="Times New Roman" w:hAnsi="Times New Roman" w:cs="Times New Roman"/>
        </w:rPr>
        <w:t>Added the Grazioso Salvare logo and a unique identifier.</w:t>
      </w:r>
    </w:p>
    <w:p w14:paraId="1839FAD9" w14:textId="57EA35D2" w:rsidR="00313A0E" w:rsidRDefault="00313A0E" w:rsidP="00313A0E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313A0E">
        <w:rPr>
          <w:rFonts w:ascii="Times New Roman" w:hAnsi="Times New Roman" w:cs="Times New Roman"/>
        </w:rPr>
        <w:t>Completed testing for each filter (Water Rescue, Mountain/Wilderness Rescue, Disaster/Tracking, Reset).</w:t>
      </w:r>
    </w:p>
    <w:p w14:paraId="646E48DE" w14:textId="77777777" w:rsidR="00892709" w:rsidRDefault="00892709" w:rsidP="00892709">
      <w:pPr>
        <w:spacing w:line="480" w:lineRule="auto"/>
        <w:rPr>
          <w:rFonts w:ascii="Times New Roman" w:hAnsi="Times New Roman" w:cs="Times New Roman"/>
        </w:rPr>
      </w:pPr>
    </w:p>
    <w:p w14:paraId="75A99AB5" w14:textId="77777777" w:rsidR="00892709" w:rsidRDefault="00892709" w:rsidP="00892709">
      <w:pPr>
        <w:spacing w:line="480" w:lineRule="auto"/>
        <w:rPr>
          <w:rFonts w:ascii="Times New Roman" w:hAnsi="Times New Roman" w:cs="Times New Roman"/>
        </w:rPr>
      </w:pPr>
    </w:p>
    <w:p w14:paraId="6AB6A722" w14:textId="77777777" w:rsidR="00892709" w:rsidRDefault="00892709" w:rsidP="00892709">
      <w:pPr>
        <w:spacing w:line="480" w:lineRule="auto"/>
        <w:rPr>
          <w:rFonts w:ascii="Times New Roman" w:hAnsi="Times New Roman" w:cs="Times New Roman"/>
        </w:rPr>
      </w:pPr>
    </w:p>
    <w:p w14:paraId="590AB203" w14:textId="77777777" w:rsidR="00892709" w:rsidRDefault="00892709" w:rsidP="00892709">
      <w:pPr>
        <w:spacing w:line="480" w:lineRule="auto"/>
        <w:rPr>
          <w:rFonts w:ascii="Times New Roman" w:hAnsi="Times New Roman" w:cs="Times New Roman"/>
        </w:rPr>
      </w:pPr>
    </w:p>
    <w:p w14:paraId="05451853" w14:textId="77777777" w:rsidR="00892709" w:rsidRDefault="00892709" w:rsidP="00892709">
      <w:pPr>
        <w:spacing w:line="480" w:lineRule="auto"/>
        <w:rPr>
          <w:rFonts w:ascii="Times New Roman" w:hAnsi="Times New Roman" w:cs="Times New Roman"/>
        </w:rPr>
      </w:pPr>
    </w:p>
    <w:p w14:paraId="3F396116" w14:textId="135DBA39" w:rsidR="00892709" w:rsidRDefault="00892709" w:rsidP="00892709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How to Reproduce</w:t>
      </w:r>
    </w:p>
    <w:p w14:paraId="47E535DB" w14:textId="230E06F3" w:rsidR="00892709" w:rsidRDefault="00462C35" w:rsidP="00462C3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462C35">
        <w:rPr>
          <w:rFonts w:ascii="Times New Roman" w:hAnsi="Times New Roman" w:cs="Times New Roman"/>
        </w:rPr>
        <w:t>Clone the repository containing:</w:t>
      </w:r>
    </w:p>
    <w:p w14:paraId="75195678" w14:textId="52B12DE6" w:rsidR="00462C35" w:rsidRPr="00462C35" w:rsidRDefault="00462C35" w:rsidP="00462C35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</w:rPr>
      </w:pPr>
      <w:r w:rsidRPr="00462C35">
        <w:rPr>
          <w:rFonts w:ascii="Times New Roman" w:hAnsi="Times New Roman" w:cs="Times New Roman"/>
        </w:rPr>
        <w:t>ProjectTwoDashboard.ipynb</w:t>
      </w:r>
    </w:p>
    <w:p w14:paraId="5AB87F65" w14:textId="53305B73" w:rsidR="00462C35" w:rsidRPr="00462C35" w:rsidRDefault="00462C35" w:rsidP="00462C35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</w:rPr>
      </w:pPr>
      <w:r w:rsidRPr="00462C35">
        <w:rPr>
          <w:rFonts w:ascii="Times New Roman" w:hAnsi="Times New Roman" w:cs="Times New Roman"/>
        </w:rPr>
        <w:t>AnimalShelter.py (CRUD module)</w:t>
      </w:r>
    </w:p>
    <w:p w14:paraId="23BB2A73" w14:textId="72FC267F" w:rsidR="00462C35" w:rsidRDefault="00462C35" w:rsidP="00462C35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</w:rPr>
      </w:pPr>
      <w:r w:rsidRPr="00462C35">
        <w:rPr>
          <w:rFonts w:ascii="Times New Roman" w:hAnsi="Times New Roman" w:cs="Times New Roman"/>
        </w:rPr>
        <w:t>Grazioso Salvare Logo.png</w:t>
      </w:r>
    </w:p>
    <w:p w14:paraId="05D73555" w14:textId="0E716559" w:rsidR="002522BB" w:rsidRDefault="00462C35" w:rsidP="004405D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462C35">
        <w:rPr>
          <w:rFonts w:ascii="Times New Roman" w:hAnsi="Times New Roman" w:cs="Times New Roman"/>
        </w:rPr>
        <w:t>Ensure the following Python packages are installed: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noProof/>
        </w:rPr>
        <w:drawing>
          <wp:inline distT="0" distB="0" distL="0" distR="0" wp14:anchorId="160AA41E" wp14:editId="5A3B4B10">
            <wp:extent cx="5216055" cy="587972"/>
            <wp:effectExtent l="0" t="0" r="3810" b="3175"/>
            <wp:docPr id="171927642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276424" name="Picture 1719276424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90" t="27293" r="5830" b="27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236" cy="588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0D4B2" w14:textId="4A30E381" w:rsidR="00462C35" w:rsidRDefault="00401AB1" w:rsidP="004405D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401AB1">
        <w:rPr>
          <w:rFonts w:ascii="Times New Roman" w:hAnsi="Times New Roman" w:cs="Times New Roman"/>
        </w:rPr>
        <w:t>Start MongoDB and ensure the AAC.animals collection is loaded with shelter data.</w:t>
      </w:r>
    </w:p>
    <w:p w14:paraId="6FDF907E" w14:textId="03627EE6" w:rsidR="00401AB1" w:rsidRDefault="00401AB1" w:rsidP="004405D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401AB1">
        <w:rPr>
          <w:rFonts w:ascii="Times New Roman" w:hAnsi="Times New Roman" w:cs="Times New Roman"/>
        </w:rPr>
        <w:t>Update your MongoDB host, port, username, and password inside AnimalShelter.py.</w:t>
      </w:r>
    </w:p>
    <w:p w14:paraId="5B3E64FA" w14:textId="1FD16D16" w:rsidR="00401AB1" w:rsidRDefault="00401AB1" w:rsidP="004405D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401AB1">
        <w:rPr>
          <w:rFonts w:ascii="Times New Roman" w:hAnsi="Times New Roman" w:cs="Times New Roman"/>
        </w:rPr>
        <w:t>Open and run the Jupyter Notebook: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noProof/>
        </w:rPr>
        <w:drawing>
          <wp:inline distT="0" distB="0" distL="0" distR="0" wp14:anchorId="4052B2FE" wp14:editId="69505C6C">
            <wp:extent cx="4890052" cy="1024890"/>
            <wp:effectExtent l="0" t="0" r="6350" b="3810"/>
            <wp:docPr id="340952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952788" name="Picture 340952788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62" t="24726" r="9104" b="24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568" cy="1025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68CF6" w14:textId="015E73FD" w:rsidR="003B0EC8" w:rsidRDefault="003B0EC8" w:rsidP="004405D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 w:rsidRPr="003B0EC8">
        <w:rPr>
          <w:rFonts w:ascii="Times New Roman" w:hAnsi="Times New Roman" w:cs="Times New Roman"/>
        </w:rPr>
        <w:t>Interact with the dashboard:</w:t>
      </w:r>
    </w:p>
    <w:p w14:paraId="6163CE13" w14:textId="168A3B2B" w:rsidR="003B0EC8" w:rsidRPr="003B0EC8" w:rsidRDefault="003B0EC8" w:rsidP="003B0EC8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</w:rPr>
      </w:pPr>
      <w:r w:rsidRPr="003B0EC8">
        <w:rPr>
          <w:rFonts w:ascii="Times New Roman" w:hAnsi="Times New Roman" w:cs="Times New Roman"/>
        </w:rPr>
        <w:t>Select rescue type filters.</w:t>
      </w:r>
    </w:p>
    <w:p w14:paraId="21397EF8" w14:textId="5B989FFD" w:rsidR="003B0EC8" w:rsidRPr="003B0EC8" w:rsidRDefault="003B0EC8" w:rsidP="003B0EC8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</w:rPr>
      </w:pPr>
      <w:r w:rsidRPr="003B0EC8">
        <w:rPr>
          <w:rFonts w:ascii="Times New Roman" w:hAnsi="Times New Roman" w:cs="Times New Roman"/>
        </w:rPr>
        <w:t>View the updated table, pie chart, and geolocation map.</w:t>
      </w:r>
    </w:p>
    <w:p w14:paraId="17ABA05F" w14:textId="35C8A452" w:rsidR="003B0EC8" w:rsidRDefault="003B0EC8" w:rsidP="003B0EC8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</w:rPr>
      </w:pPr>
      <w:r w:rsidRPr="003B0EC8">
        <w:rPr>
          <w:rFonts w:ascii="Times New Roman" w:hAnsi="Times New Roman" w:cs="Times New Roman"/>
        </w:rPr>
        <w:t>Reset to show all data.</w:t>
      </w:r>
    </w:p>
    <w:p w14:paraId="08D0E93C" w14:textId="77777777" w:rsidR="005A037E" w:rsidRDefault="005A037E" w:rsidP="005A037E">
      <w:pPr>
        <w:spacing w:line="480" w:lineRule="auto"/>
        <w:rPr>
          <w:rFonts w:ascii="Times New Roman" w:hAnsi="Times New Roman" w:cs="Times New Roman"/>
        </w:rPr>
      </w:pPr>
    </w:p>
    <w:p w14:paraId="7E5E5258" w14:textId="77777777" w:rsidR="005A037E" w:rsidRDefault="005A037E" w:rsidP="005A037E">
      <w:pPr>
        <w:spacing w:line="480" w:lineRule="auto"/>
        <w:rPr>
          <w:rFonts w:ascii="Times New Roman" w:hAnsi="Times New Roman" w:cs="Times New Roman"/>
        </w:rPr>
      </w:pPr>
    </w:p>
    <w:p w14:paraId="5CB179F0" w14:textId="77777777" w:rsidR="005A037E" w:rsidRDefault="005A037E" w:rsidP="005A037E">
      <w:pPr>
        <w:spacing w:line="480" w:lineRule="auto"/>
        <w:rPr>
          <w:rFonts w:ascii="Times New Roman" w:hAnsi="Times New Roman" w:cs="Times New Roman"/>
        </w:rPr>
      </w:pPr>
    </w:p>
    <w:p w14:paraId="51AD52FF" w14:textId="6C07E5CB" w:rsidR="005A037E" w:rsidRDefault="005A037E" w:rsidP="005A037E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hallenges and Solutions</w:t>
      </w:r>
    </w:p>
    <w:p w14:paraId="25EA2C74" w14:textId="42731F01" w:rsidR="00915ECE" w:rsidRPr="00915ECE" w:rsidRDefault="00915ECE" w:rsidP="00915ECE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 w:rsidRPr="00915ECE">
        <w:rPr>
          <w:rFonts w:ascii="Times New Roman" w:hAnsi="Times New Roman" w:cs="Times New Roman"/>
        </w:rPr>
        <w:t>Challenge: Initial crashes in the DataTable caused by MongoDB _id fields.</w:t>
      </w:r>
    </w:p>
    <w:p w14:paraId="6C7BEF44" w14:textId="23B823FA" w:rsidR="005A037E" w:rsidRDefault="00915ECE" w:rsidP="00915ECE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</w:rPr>
      </w:pPr>
      <w:r w:rsidRPr="00915ECE">
        <w:rPr>
          <w:rFonts w:ascii="Times New Roman" w:hAnsi="Times New Roman" w:cs="Times New Roman"/>
        </w:rPr>
        <w:t>Solution: Dropped the _id field in the DataFrame before rendering.</w:t>
      </w:r>
    </w:p>
    <w:p w14:paraId="38ADF0A4" w14:textId="7D708F9E" w:rsidR="00E45735" w:rsidRPr="00E45735" w:rsidRDefault="00E45735" w:rsidP="00E45735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 w:rsidRPr="00E45735">
        <w:rPr>
          <w:rFonts w:ascii="Times New Roman" w:hAnsi="Times New Roman" w:cs="Times New Roman"/>
        </w:rPr>
        <w:t>Challenge: Map not rendering when no rows were selected.</w:t>
      </w:r>
    </w:p>
    <w:p w14:paraId="3DB1085A" w14:textId="03F58ECF" w:rsidR="00E45735" w:rsidRDefault="00E45735" w:rsidP="00E45735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</w:rPr>
      </w:pPr>
      <w:r w:rsidRPr="00E45735">
        <w:rPr>
          <w:rFonts w:ascii="Times New Roman" w:hAnsi="Times New Roman" w:cs="Times New Roman"/>
        </w:rPr>
        <w:t>Solution: Defaulted to showing the first row when no row is selected and added error handling for missing data.</w:t>
      </w:r>
    </w:p>
    <w:p w14:paraId="10FB20FD" w14:textId="2FC69E8F" w:rsidR="00D86BDD" w:rsidRPr="00D86BDD" w:rsidRDefault="00D86BDD" w:rsidP="00D86BDD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 w:rsidRPr="00D86BDD">
        <w:rPr>
          <w:rFonts w:ascii="Times New Roman" w:hAnsi="Times New Roman" w:cs="Times New Roman"/>
        </w:rPr>
        <w:t>Challenge: Making filters intuitive for the client.</w:t>
      </w:r>
    </w:p>
    <w:p w14:paraId="12E919E0" w14:textId="0D2D49AD" w:rsidR="00D86BDD" w:rsidRPr="00915ECE" w:rsidRDefault="00D86BDD" w:rsidP="00D86BDD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 w:cs="Times New Roman"/>
        </w:rPr>
      </w:pPr>
      <w:r w:rsidRPr="00D86BDD">
        <w:rPr>
          <w:rFonts w:ascii="Times New Roman" w:hAnsi="Times New Roman" w:cs="Times New Roman"/>
        </w:rPr>
        <w:t>Solution: Implemented radio buttons with clear rescue-type labels, directly mapped to MongoDB queries.</w:t>
      </w:r>
    </w:p>
    <w:p w14:paraId="31D004F8" w14:textId="4E5131A8" w:rsidR="00055188" w:rsidRPr="002522BB" w:rsidRDefault="00055188" w:rsidP="002522BB">
      <w:pPr>
        <w:spacing w:line="480" w:lineRule="auto"/>
        <w:rPr>
          <w:rFonts w:ascii="Times New Roman" w:hAnsi="Times New Roman" w:cs="Times New Roman"/>
        </w:rPr>
      </w:pPr>
      <w:r w:rsidRPr="002522BB">
        <w:rPr>
          <w:rFonts w:ascii="Times New Roman" w:hAnsi="Times New Roman" w:cs="Times New Roman"/>
        </w:rPr>
        <w:br/>
      </w:r>
    </w:p>
    <w:sectPr w:rsidR="00055188" w:rsidRPr="002522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C80FAA"/>
    <w:multiLevelType w:val="hybridMultilevel"/>
    <w:tmpl w:val="31364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52E67"/>
    <w:multiLevelType w:val="hybridMultilevel"/>
    <w:tmpl w:val="E4E6C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E6A00"/>
    <w:multiLevelType w:val="hybridMultilevel"/>
    <w:tmpl w:val="AD24D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62F66"/>
    <w:multiLevelType w:val="hybridMultilevel"/>
    <w:tmpl w:val="23F85456"/>
    <w:lvl w:ilvl="0" w:tplc="C4EE87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8809631">
    <w:abstractNumId w:val="3"/>
  </w:num>
  <w:num w:numId="2" w16cid:durableId="672953526">
    <w:abstractNumId w:val="2"/>
  </w:num>
  <w:num w:numId="3" w16cid:durableId="293873920">
    <w:abstractNumId w:val="0"/>
  </w:num>
  <w:num w:numId="4" w16cid:durableId="142165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0tDAwNTSzMDY1tDBT0lEKTi0uzszPAykwqgUAOa+YtSwAAAA="/>
  </w:docVars>
  <w:rsids>
    <w:rsidRoot w:val="008E4C49"/>
    <w:rsid w:val="000054F0"/>
    <w:rsid w:val="00055188"/>
    <w:rsid w:val="001B20EA"/>
    <w:rsid w:val="001E697C"/>
    <w:rsid w:val="002522BB"/>
    <w:rsid w:val="002D3D54"/>
    <w:rsid w:val="00313A0E"/>
    <w:rsid w:val="003B0EC8"/>
    <w:rsid w:val="003C7CE6"/>
    <w:rsid w:val="00401AB1"/>
    <w:rsid w:val="004405D6"/>
    <w:rsid w:val="00462C35"/>
    <w:rsid w:val="004641DD"/>
    <w:rsid w:val="005A037E"/>
    <w:rsid w:val="005F73F7"/>
    <w:rsid w:val="00713649"/>
    <w:rsid w:val="00892709"/>
    <w:rsid w:val="008E4C49"/>
    <w:rsid w:val="008F4BE6"/>
    <w:rsid w:val="00915ECE"/>
    <w:rsid w:val="00A91A84"/>
    <w:rsid w:val="00B70172"/>
    <w:rsid w:val="00BA1D5A"/>
    <w:rsid w:val="00BF7A5D"/>
    <w:rsid w:val="00CB746E"/>
    <w:rsid w:val="00CF4244"/>
    <w:rsid w:val="00D03513"/>
    <w:rsid w:val="00D86BDD"/>
    <w:rsid w:val="00E45735"/>
    <w:rsid w:val="00F37DA8"/>
    <w:rsid w:val="00FE6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71AEE"/>
  <w15:chartTrackingRefBased/>
  <w15:docId w15:val="{C32ADB97-6FE6-4472-9B9F-27BDDD7A2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4C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E4C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4C4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4C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C4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4C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4C4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4C4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4C4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4C4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E4C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4C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4C4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C4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4C4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4C4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4C4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4C4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4C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4C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4C4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4C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4C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4C4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4C4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4C4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4C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4C4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4C4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9</Pages>
  <Words>573</Words>
  <Characters>3272</Characters>
  <Application>Microsoft Office Word</Application>
  <DocSecurity>0</DocSecurity>
  <Lines>27</Lines>
  <Paragraphs>7</Paragraphs>
  <ScaleCrop>false</ScaleCrop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tt, Aqbah</dc:creator>
  <cp:keywords/>
  <dc:description/>
  <cp:lastModifiedBy>Butt, Aqbah</cp:lastModifiedBy>
  <cp:revision>31</cp:revision>
  <dcterms:created xsi:type="dcterms:W3CDTF">2025-08-19T23:00:00Z</dcterms:created>
  <dcterms:modified xsi:type="dcterms:W3CDTF">2025-08-20T12:33:00Z</dcterms:modified>
</cp:coreProperties>
</file>